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42EF0561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 w:rsidR="00AA5453">
        <w:rPr>
          <w:b/>
          <w:bCs/>
          <w:lang w:val="tr-TR"/>
        </w:rPr>
        <w:t>Kur Sonu</w:t>
      </w:r>
      <w:r w:rsidR="004307C6">
        <w:rPr>
          <w:b/>
          <w:bCs/>
          <w:lang w:val="tr-TR"/>
        </w:rPr>
        <w:t xml:space="preserve"> Sınav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149E4D32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DF7480">
        <w:rPr>
          <w:b/>
          <w:lang w:val="tr-TR"/>
        </w:rPr>
        <w:t>Kur sonu</w:t>
      </w:r>
      <w:bookmarkStart w:id="0" w:name="_GoBack"/>
      <w:bookmarkEnd w:id="0"/>
      <w:r w:rsidR="004307C6">
        <w:rPr>
          <w:b/>
          <w:bCs/>
          <w:lang w:val="tr-TR"/>
        </w:rPr>
        <w:t xml:space="preserve"> sınavı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0D1B3D96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A5453"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1DEE078F" w14:textId="6182E322" w:rsidR="00D7414F" w:rsidRDefault="00AA5453" w:rsidP="00A71EC8">
            <w:pPr>
              <w:rPr>
                <w:lang w:val="tr-TR"/>
              </w:rPr>
            </w:pPr>
            <w:r>
              <w:rPr>
                <w:lang w:val="tr-TR"/>
              </w:rPr>
              <w:t>6 Mart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FA4A921" w14:textId="6EE2F35C" w:rsidR="00D7414F" w:rsidRDefault="00A71EC8" w:rsidP="00D7414F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08F24D85" w:rsidR="00D7414F" w:rsidRDefault="00B124A5" w:rsidP="00D7414F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5ED66503" w:rsidR="004307C6" w:rsidRDefault="004307C6" w:rsidP="00AA545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77923FCC" w14:textId="3E864904" w:rsidR="004307C6" w:rsidRDefault="00AA5453" w:rsidP="004307C6">
            <w:pPr>
              <w:rPr>
                <w:lang w:val="tr-TR"/>
              </w:rPr>
            </w:pPr>
            <w:r>
              <w:rPr>
                <w:lang w:val="tr-TR"/>
              </w:rPr>
              <w:t>6 Mart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0A65BB0" w14:textId="32CF7F87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4307C6">
              <w:rPr>
                <w:lang w:val="tr-TR"/>
              </w:rPr>
              <w:t xml:space="preserve">:0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3EE496A2" w:rsidR="004307C6" w:rsidRPr="00B76065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55560A99" w:rsidR="004307C6" w:rsidRDefault="00B124A5" w:rsidP="004307C6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</w:tbl>
    <w:p w14:paraId="0346B6A3" w14:textId="12D2E89B" w:rsidR="00FD4A36" w:rsidRDefault="00FD4A36" w:rsidP="00B85DC5">
      <w:pPr>
        <w:rPr>
          <w:b/>
          <w:bCs/>
        </w:rPr>
      </w:pPr>
    </w:p>
    <w:p w14:paraId="2CE7A6D4" w14:textId="0952165B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4307C6">
        <w:rPr>
          <w:b/>
          <w:bCs/>
        </w:rPr>
        <w:t xml:space="preserve">ouncement Regarding </w:t>
      </w:r>
      <w:r w:rsidR="00A71EC8">
        <w:rPr>
          <w:b/>
          <w:bCs/>
        </w:rPr>
        <w:t>A5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>Track I</w:t>
      </w:r>
      <w:r w:rsidR="00736038">
        <w:rPr>
          <w:b/>
          <w:bCs/>
        </w:rPr>
        <w:t xml:space="preserve"> </w:t>
      </w:r>
      <w:r w:rsidR="00AA5453">
        <w:rPr>
          <w:b/>
          <w:bCs/>
        </w:rPr>
        <w:t>PT</w:t>
      </w:r>
    </w:p>
    <w:p w14:paraId="3EECFA35" w14:textId="3F1C4036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71EC8"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A71EC8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34D6DE89" w:rsidR="00A71EC8" w:rsidRDefault="00A71EC8" w:rsidP="00A71EC8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3D905AF4" w14:textId="6A24AE8F" w:rsidR="00A71EC8" w:rsidRDefault="00AA5453" w:rsidP="00A71EC8">
            <w:proofErr w:type="spellStart"/>
            <w:r>
              <w:rPr>
                <w:lang w:val="tr-TR"/>
              </w:rPr>
              <w:t>March</w:t>
            </w:r>
            <w:proofErr w:type="spellEnd"/>
            <w:r>
              <w:rPr>
                <w:lang w:val="tr-TR"/>
              </w:rPr>
              <w:t xml:space="preserve"> 6th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5FE1044" w14:textId="02B33232" w:rsidR="00A71EC8" w:rsidRDefault="00A71EC8" w:rsidP="00A71EC8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729E0955" w14:textId="740AE670" w:rsidR="00A71EC8" w:rsidRDefault="00A71EC8" w:rsidP="00A71EC8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60E1787B" w:rsidR="00A71EC8" w:rsidRDefault="00B124A5" w:rsidP="00A71EC8">
            <w:r>
              <w:rPr>
                <w:lang w:val="tr-TR"/>
              </w:rPr>
              <w:t>D-211</w:t>
            </w:r>
          </w:p>
        </w:tc>
      </w:tr>
      <w:tr w:rsidR="00A71EC8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2753CABD" w:rsidR="00A71EC8" w:rsidRDefault="00A71EC8" w:rsidP="00A71EC8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704716E8" w14:textId="4E67F225" w:rsidR="00A71EC8" w:rsidRDefault="00AA5453" w:rsidP="00A71EC8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March</w:t>
            </w:r>
            <w:proofErr w:type="spellEnd"/>
            <w:r>
              <w:rPr>
                <w:lang w:val="tr-TR"/>
              </w:rPr>
              <w:t xml:space="preserve"> 6th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7246C374" w14:textId="2746CC4F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53C2AE3A" w14:textId="77777777" w:rsidR="00A71EC8" w:rsidRPr="00B76065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1FC53F0A" w14:textId="69DFDF1F" w:rsidR="00A71EC8" w:rsidRDefault="00A71EC8" w:rsidP="00A71EC8"/>
        </w:tc>
        <w:tc>
          <w:tcPr>
            <w:tcW w:w="1134" w:type="dxa"/>
          </w:tcPr>
          <w:p w14:paraId="77D79965" w14:textId="5617916B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44D7EBE9" w:rsidR="00A71EC8" w:rsidRDefault="00B124A5" w:rsidP="00A71EC8">
            <w:r>
              <w:rPr>
                <w:lang w:val="tr-TR"/>
              </w:rPr>
              <w:t>D-211</w:t>
            </w:r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B47840" w14:textId="77777777" w:rsidR="00DF2AB2" w:rsidRDefault="00DF2AB2" w:rsidP="00E20C5D">
      <w:pPr>
        <w:spacing w:after="0" w:line="240" w:lineRule="auto"/>
      </w:pPr>
      <w:r>
        <w:separator/>
      </w:r>
    </w:p>
  </w:endnote>
  <w:endnote w:type="continuationSeparator" w:id="0">
    <w:p w14:paraId="4438FE2A" w14:textId="77777777" w:rsidR="00DF2AB2" w:rsidRDefault="00DF2AB2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CCF26" w14:textId="77777777" w:rsidR="00DF2AB2" w:rsidRDefault="00DF2AB2" w:rsidP="00E20C5D">
      <w:pPr>
        <w:spacing w:after="0" w:line="240" w:lineRule="auto"/>
      </w:pPr>
      <w:r>
        <w:separator/>
      </w:r>
    </w:p>
  </w:footnote>
  <w:footnote w:type="continuationSeparator" w:id="0">
    <w:p w14:paraId="0783D1C3" w14:textId="77777777" w:rsidR="00DF2AB2" w:rsidRDefault="00DF2AB2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6708FCC8" w:rsidR="00E20C5D" w:rsidRPr="00E20C5D" w:rsidRDefault="004307C6" w:rsidP="00E20C5D">
    <w:pPr>
      <w:pStyle w:val="stBilgi"/>
      <w:jc w:val="right"/>
      <w:rPr>
        <w:lang w:val="tr-TR"/>
      </w:rPr>
    </w:pPr>
    <w:r>
      <w:rPr>
        <w:lang w:val="tr-TR"/>
      </w:rPr>
      <w:t xml:space="preserve">B Class </w:t>
    </w:r>
    <w:proofErr w:type="spellStart"/>
    <w:r w:rsidR="00E20C5D">
      <w:rPr>
        <w:lang w:val="tr-TR"/>
      </w:rPr>
      <w:t>Track</w:t>
    </w:r>
    <w:proofErr w:type="spellEnd"/>
    <w:r w:rsidR="00E20C5D">
      <w:rPr>
        <w:lang w:val="tr-TR"/>
      </w:rPr>
      <w:t xml:space="preserve"> </w:t>
    </w:r>
    <w:r>
      <w:rPr>
        <w:lang w:val="tr-TR"/>
      </w:rPr>
      <w:t>I</w:t>
    </w:r>
    <w:r w:rsidR="00AA5453">
      <w:rPr>
        <w:lang w:val="tr-TR"/>
      </w:rPr>
      <w:t xml:space="preserve"> PT</w:t>
    </w:r>
    <w:r w:rsidR="00E20C5D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73886"/>
    <w:rsid w:val="002D2ED9"/>
    <w:rsid w:val="002F1E54"/>
    <w:rsid w:val="00311452"/>
    <w:rsid w:val="00326BA5"/>
    <w:rsid w:val="0034025E"/>
    <w:rsid w:val="003940FF"/>
    <w:rsid w:val="003B1850"/>
    <w:rsid w:val="00405DE5"/>
    <w:rsid w:val="004307C6"/>
    <w:rsid w:val="00474D2E"/>
    <w:rsid w:val="004868E7"/>
    <w:rsid w:val="004E5144"/>
    <w:rsid w:val="004F775C"/>
    <w:rsid w:val="00501967"/>
    <w:rsid w:val="005227BC"/>
    <w:rsid w:val="005272C8"/>
    <w:rsid w:val="0057063D"/>
    <w:rsid w:val="00611827"/>
    <w:rsid w:val="00651C5F"/>
    <w:rsid w:val="00697E83"/>
    <w:rsid w:val="006E18C8"/>
    <w:rsid w:val="00731049"/>
    <w:rsid w:val="00736038"/>
    <w:rsid w:val="00752D3A"/>
    <w:rsid w:val="00776B46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AA5453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C926A5"/>
    <w:rsid w:val="00D2092A"/>
    <w:rsid w:val="00D7414F"/>
    <w:rsid w:val="00DC1FDA"/>
    <w:rsid w:val="00DF2AB2"/>
    <w:rsid w:val="00DF7480"/>
    <w:rsid w:val="00E20C5D"/>
    <w:rsid w:val="00E2133F"/>
    <w:rsid w:val="00E36173"/>
    <w:rsid w:val="00E44D44"/>
    <w:rsid w:val="00E66C02"/>
    <w:rsid w:val="00E8033C"/>
    <w:rsid w:val="00EC2F85"/>
    <w:rsid w:val="00EC672B"/>
    <w:rsid w:val="00ED1495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eeksi</cp:lastModifiedBy>
  <cp:revision>3</cp:revision>
  <cp:lastPrinted>2022-10-26T09:46:00Z</cp:lastPrinted>
  <dcterms:created xsi:type="dcterms:W3CDTF">2026-03-02T09:20:00Z</dcterms:created>
  <dcterms:modified xsi:type="dcterms:W3CDTF">2026-03-02T09:26:00Z</dcterms:modified>
</cp:coreProperties>
</file>